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Cover</w:t>
      </w:r>
      <w:r>
        <w:t xml:space="preserve"> </w:t>
      </w:r>
      <w:r>
        <w:t xml:space="preserve">Letter</w:t>
      </w:r>
    </w:p>
    <w:bookmarkStart w:id="20" w:name="X9c6e3cb7bea88c99da581f802e23b0131c30e9a"/>
    <w:p>
      <w:pPr>
        <w:pStyle w:val="Heading1"/>
      </w:pPr>
      <w:r>
        <w:t xml:space="preserve">Cover Letter for Mechatronics Engineer Position in Egypt Cairo</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enthusiastic interest in the Mechatronics Engineer position at your esteemed organization in Egypt Cairo. As a highly motivated and technically skilled professional with a passion for integrating mechanical, electrical, and software systems, I am eager to contribute my expertise to drive innovation and excellence within your team. Egypt Cairo has long been a hub of technological advancement and industrial growth, making it an ideal location for me to apply my knowledge as a Mechatronics Engineer. This opportunity aligns perfectly with my career goals and technical background, and I am excited about the possibility of contributing to your organization’s success in this dynamic environment.</w:t>
      </w:r>
    </w:p>
    <w:p>
      <w:pPr>
        <w:pStyle w:val="BodyText"/>
      </w:pPr>
      <w:r>
        <w:t xml:space="preserve">With a strong foundation in Mechatronics Engineering, I have developed a unique skill set that combines mechanical design, automation control, and software development. My academic training at [Your University] equipped me with hands-on experience in robotics, embedded systems, and industrial automation. Furthermore, my professional journey has allowed me to work on diverse projects that require a multidisciplinary approach—such as designing control systems for automated production lines and developing IoT-based solutions for smart infrastructure. These experiences have honed my ability to solve complex problems while ensuring efficiency and reliability in engineering systems.</w:t>
      </w:r>
    </w:p>
    <w:p>
      <w:pPr>
        <w:pStyle w:val="BodyText"/>
      </w:pPr>
      <w:r>
        <w:t xml:space="preserve">What sets me apart as a Mechatronics Engineer is my commitment to continuous learning and adaptability. In Egypt Cairo, where the demand for advanced engineering solutions is rapidly growing, I have focused on staying updated with the latest industry trends and technologies. For instance, I have actively engaged in local technical forums and workshops that address challenges specific to the Egyptian market, such as optimizing energy efficiency in manufacturing processes or integrating sustainable practices into industrial systems. This proactive approach has enabled me to understand the unique requirements of clients and stakeholders in Egypt Cairo, ensuring that my solutions are both innovative and contextually relevant.</w:t>
      </w:r>
    </w:p>
    <w:p>
      <w:pPr>
        <w:pStyle w:val="BodyText"/>
      </w:pPr>
      <w:r>
        <w:t xml:space="preserve">My professional experience includes [mention specific roles or projects, e.g., "designing a robotic assembly line for a leading automotive manufacturer in Cairo" or "developing a real-time monitoring system for renewable energy installations"]. These projects required me to collaborate closely with cross-functional teams, manage timelines effectively, and deliver results that met both technical and business objectives. For example, during my tenure at [Previous Company], I led the implementation of an automated quality inspection system that reduced production defects by 30% and improved overall efficiency. Such achievements reflect my ability to translate theoretical knowledge into practical applications that add measurable value to organizations.</w:t>
      </w:r>
    </w:p>
    <w:p>
      <w:pPr>
        <w:pStyle w:val="BodyText"/>
      </w:pPr>
      <w:r>
        <w:t xml:space="preserve">As a Mechatronics Engineer in Egypt Cairo, I am particularly drawn to the opportunity to work on cutting-edge projects that address the region’s evolving needs. The city’s strategic position as a gateway between Africa and the Middle East presents exciting prospects for innovation in sectors such as renewable energy, smart cities, and advanced manufacturing. I am especially interested in contributing to initiatives that leverage mechatronics solutions to enhance productivity, reduce operational costs, and promote sustainable development. Whether it is optimizing automation systems for local industries or developing smart infrastructure for Cairo’s expanding urban landscape, I am eager to apply my skills to make a meaningful impact.</w:t>
      </w:r>
    </w:p>
    <w:p>
      <w:pPr>
        <w:pStyle w:val="BodyText"/>
      </w:pPr>
      <w:r>
        <w:t xml:space="preserve">In addition to my technical expertise, I bring strong communication and teamwork skills that are essential for success in any engineering role. My ability to translate complex technical concepts into actionable plans has allowed me to collaborate effectively with engineers, technicians, and business leaders. In Egypt Cairo’s competitive job market, I believe these soft skills are just as important as hard skills in fostering successful projects and long-term partnerships. Furthermore, my fluency in [mention languages, e.g., Arabic and English] enables me to work seamlessly with diverse teams and clients across the region.</w:t>
      </w:r>
    </w:p>
    <w:p>
      <w:pPr>
        <w:pStyle w:val="BodyText"/>
      </w:pPr>
      <w:r>
        <w:t xml:space="preserve">What excites me most about this opportunity is the chance to contribute to a forward-thinking organization that values innovation and excellence. I am confident that my background in Mechatronics Engineering, combined with my dedication to problem-solving and continuous improvement, makes me a strong candidate for this role. I would be thrilled to bring my passion for engineering and my proven track record of delivering high-quality solutions to your team in Egypt Cairo.</w:t>
      </w:r>
    </w:p>
    <w:p>
      <w:pPr>
        <w:pStyle w:val="BodyText"/>
      </w:pPr>
      <w:r>
        <w:t xml:space="preserve">Thank you for considering my application. I would welcome the opportunity to discuss how my skills and experiences align with your organization’s goals. Please feel free to contact me at [Phone Number] or [Email Address] at your earliest convenience. I look forward to the possibility of contributing to your team and supporting the continued growth of your company in Egypt Cairo.</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Cover Letter</dc:title>
  <dc:creator/>
  <dc:language>en</dc:language>
  <cp:keywords/>
  <dcterms:created xsi:type="dcterms:W3CDTF">2025-12-11T15:05:44Z</dcterms:created>
  <dcterms:modified xsi:type="dcterms:W3CDTF">2025-12-11T15:05:44Z</dcterms:modified>
</cp:coreProperties>
</file>

<file path=docProps/custom.xml><?xml version="1.0" encoding="utf-8"?>
<Properties xmlns="http://schemas.openxmlformats.org/officeDocument/2006/custom-properties" xmlns:vt="http://schemas.openxmlformats.org/officeDocument/2006/docPropsVTypes"/>
</file>